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CCF70" w14:textId="63BEDED4" w:rsidR="00B26BF3" w:rsidRDefault="00B26BF3" w:rsidP="00B26BF3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</w:t>
      </w:r>
      <w:proofErr w:type="gramStart"/>
      <w:r w:rsidRPr="00B26BF3">
        <w:rPr>
          <w:b/>
          <w:bCs/>
          <w:color w:val="FF0000"/>
          <w:sz w:val="32"/>
          <w:szCs w:val="32"/>
        </w:rPr>
        <w:t>Code :</w:t>
      </w:r>
      <w:proofErr w:type="gramEnd"/>
      <w:r w:rsidRPr="00B26BF3">
        <w:rPr>
          <w:b/>
          <w:bCs/>
          <w:color w:val="FF0000"/>
          <w:sz w:val="32"/>
          <w:szCs w:val="32"/>
        </w:rPr>
        <w:t xml:space="preserve">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Course Title 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2C77489B" w14:textId="75BE9C59" w:rsidR="00B26BF3" w:rsidRPr="00B26BF3" w:rsidRDefault="00B26BF3" w:rsidP="00B26BF3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B97F00">
        <w:rPr>
          <w:b/>
          <w:bCs/>
          <w:color w:val="002060"/>
          <w:sz w:val="32"/>
          <w:szCs w:val="32"/>
        </w:rPr>
        <w:t>2</w:t>
      </w:r>
      <w:r w:rsidRPr="00B26BF3">
        <w:rPr>
          <w:b/>
          <w:bCs/>
          <w:color w:val="002060"/>
          <w:sz w:val="32"/>
          <w:szCs w:val="32"/>
        </w:rPr>
        <w:t xml:space="preserve"> Programs for Module 1</w:t>
      </w:r>
    </w:p>
    <w:p w14:paraId="2FD78C02" w14:textId="542B4A92" w:rsidR="00C327D4" w:rsidRPr="00C327D4" w:rsidRDefault="00C327D4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Problem </w:t>
      </w:r>
      <w:proofErr w:type="gramStart"/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Statement :</w:t>
      </w:r>
      <w:proofErr w:type="gramEnd"/>
    </w:p>
    <w:p w14:paraId="4A0EBB5E" w14:textId="5E06004E" w:rsidR="009C7F89" w:rsidRDefault="003704D6" w:rsidP="00AD54F4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You have been hired as a software developer for Eureka Info Solutions</w:t>
      </w:r>
      <w:r w:rsidR="00B97F00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ey </w:t>
      </w:r>
      <w:r w:rsidR="00F170A3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re already doing online </w:t>
      </w:r>
      <w:proofErr w:type="spellStart"/>
      <w:r w:rsidR="00F170A3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hoping</w:t>
      </w:r>
      <w:proofErr w:type="spellEnd"/>
      <w:r w:rsidR="00F170A3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roject for ABC </w:t>
      </w:r>
      <w:r w:rsidR="00F170A3" w:rsidRPr="00F170A3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Mobile </w:t>
      </w:r>
      <w:r w:rsidR="00F170A3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hop</w:t>
      </w:r>
      <w:r w:rsidR="00F170A3" w:rsidRPr="00F170A3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You are part of a development team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nd you</w:t>
      </w:r>
      <w:r w:rsidR="00197B8B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r 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ask is </w:t>
      </w:r>
      <w:r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o create a static web page using HTML.</w:t>
      </w:r>
      <w:r w:rsidR="00AD54F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24399F9F" w14:textId="0017EA70" w:rsidR="00AD54F4" w:rsidRDefault="00AD54F4" w:rsidP="00AD54F4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web page should be having following things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: </w:t>
      </w:r>
    </w:p>
    <w:p w14:paraId="20DAD892" w14:textId="7FC0AE59" w:rsidR="00AD54F4" w:rsidRDefault="00AD54F4" w:rsidP="00AD54F4">
      <w:pPr>
        <w:pStyle w:val="ListParagraph"/>
        <w:numPr>
          <w:ilvl w:val="0"/>
          <w:numId w:val="4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</w:t>
      </w:r>
      <w:r w:rsidR="00E00F9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op of the </w:t>
      </w:r>
      <w:r w:rsidRPr="00F2695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age will display the</w:t>
      </w:r>
      <w:r w:rsidR="00A1057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Mobile shop Banner (include image and text)</w:t>
      </w:r>
      <w:r w:rsidRPr="00F2695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E00F9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nd other </w:t>
      </w:r>
      <w:proofErr w:type="spellStart"/>
      <w:r w:rsidR="00E00F9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retaled</w:t>
      </w:r>
      <w:proofErr w:type="spellEnd"/>
      <w:r w:rsidR="00E00F9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E00F9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formations</w:t>
      </w:r>
      <w:proofErr w:type="spellEnd"/>
      <w:r w:rsidR="00A1057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1DED86B1" w14:textId="00A2F33B" w:rsidR="00A10575" w:rsidRDefault="00A10575" w:rsidP="00AD54F4">
      <w:pPr>
        <w:pStyle w:val="ListParagraph"/>
        <w:numPr>
          <w:ilvl w:val="0"/>
          <w:numId w:val="4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New offers and notifications are in running text.</w:t>
      </w:r>
    </w:p>
    <w:p w14:paraId="129E3C80" w14:textId="63C0BA61" w:rsidR="00AD54F4" w:rsidRDefault="00E00F95" w:rsidP="00AD54F4">
      <w:pPr>
        <w:pStyle w:val="ListParagraph"/>
        <w:numPr>
          <w:ilvl w:val="0"/>
          <w:numId w:val="4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iddel</w:t>
      </w:r>
      <w:proofErr w:type="spellEnd"/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f the page will display the </w:t>
      </w:r>
      <w:r w:rsidR="00A1057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mobile 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formation</w:t>
      </w:r>
      <w:r w:rsidR="00A1057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proofErr w:type="gramStart"/>
      <w:r w:rsidR="003704D6"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licking</w:t>
      </w:r>
      <w:proofErr w:type="gramEnd"/>
      <w:r w:rsidR="003704D6"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n mobile name</w:t>
      </w:r>
      <w:r w:rsidR="00197B8B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/image</w:t>
      </w:r>
      <w:r w:rsidR="003704D6"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 w:rsidR="003704D6" w:rsidRPr="003704D6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age will take you to the next page which will display the mobile image and specification in tabular format.</w:t>
      </w:r>
    </w:p>
    <w:p w14:paraId="78A523D0" w14:textId="5065A67A" w:rsidR="00E00F95" w:rsidRDefault="00E00F95" w:rsidP="00E00F95">
      <w:pPr>
        <w:pStyle w:val="ListParagraph"/>
        <w:numPr>
          <w:ilvl w:val="0"/>
          <w:numId w:val="4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Bottom of the page </w:t>
      </w:r>
      <w:r w:rsidRPr="00F2695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will display the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F2695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ontact </w:t>
      </w:r>
      <w:proofErr w:type="gramStart"/>
      <w:r w:rsidRPr="00F2695A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formation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.</w:t>
      </w:r>
      <w:proofErr w:type="gramEnd"/>
    </w:p>
    <w:p w14:paraId="66B0801E" w14:textId="5606970A" w:rsidR="00E00F95" w:rsidRDefault="00E00F9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55DD3898" w14:textId="32DBB05F" w:rsidR="00E00F95" w:rsidRDefault="00E00F9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E00F95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TML Tags used:</w:t>
      </w:r>
    </w:p>
    <w:p w14:paraId="28323CCD" w14:textId="2BFDB100" w:rsidR="00370C3D" w:rsidRPr="00197B8B" w:rsidRDefault="00E00F95" w:rsidP="00370C3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tml&gt; &lt;head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title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body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1</w:t>
      </w:r>
      <w:proofErr w:type="gramStart"/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</w:t>
      </w:r>
      <w:proofErr w:type="gramEnd"/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2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3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lt;a&gt; &lt; </w:t>
      </w:r>
      <w:proofErr w:type="spellStart"/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img</w:t>
      </w:r>
      <w:proofErr w:type="spellEnd"/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&lt;marquee&gt;</w:t>
      </w:r>
    </w:p>
    <w:p w14:paraId="59EEA4E6" w14:textId="7A77D96B" w:rsidR="00370C3D" w:rsidRPr="00197B8B" w:rsidRDefault="00370C3D" w:rsidP="00370C3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4</w:t>
      </w:r>
      <w:proofErr w:type="gramStart"/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gramEnd"/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spellStart"/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center</w:t>
      </w:r>
      <w:proofErr w:type="spellEnd"/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r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 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</w:t>
      </w:r>
      <w:r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able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r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spellStart"/>
      <w:r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h</w:t>
      </w:r>
      <w:proofErr w:type="spellEnd"/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d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spellStart"/>
      <w:r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br</w:t>
      </w:r>
      <w:proofErr w:type="spellEnd"/>
      <w:r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 &lt;font&gt;</w:t>
      </w:r>
    </w:p>
    <w:p w14:paraId="517F8DE1" w14:textId="77777777" w:rsidR="00973242" w:rsidRDefault="00973242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2EBACD9A" w14:textId="664A7536" w:rsidR="00370C3D" w:rsidRDefault="00370C3D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370C3D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Solution: </w:t>
      </w:r>
    </w:p>
    <w:p w14:paraId="65784389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!DOCTYPE html&gt;</w:t>
      </w:r>
    </w:p>
    <w:p w14:paraId="51C3D621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bookmarkStart w:id="0" w:name="_Hlk114926964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html&gt;</w:t>
      </w:r>
    </w:p>
    <w:p w14:paraId="63412689" w14:textId="3B42956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head</w:t>
      </w:r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  <w:r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itle&gt;ABC Mobile Shop&lt;/title&gt;</w:t>
      </w:r>
      <w:r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/head&gt;</w:t>
      </w:r>
    </w:p>
    <w:p w14:paraId="4E8B6690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&lt;body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gcolo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#F0FFFF"&gt;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ab/>
        <w:t>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cente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451699E8" w14:textId="672B296F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h1&gt; ABC Mobile Shop &lt;/h1&gt;</w:t>
      </w:r>
    </w:p>
    <w:p w14:paraId="0F1B2AE2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p&gt;****************************&lt;/p&gt;</w:t>
      </w:r>
    </w:p>
    <w:p w14:paraId="2048CC29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&lt;h2&gt;Happy Shopping&lt;/h2&gt;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ab/>
        <w:t>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cente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0D67FCE8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&lt;font size="5"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colo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Blue"&gt;</w:t>
      </w:r>
    </w:p>
    <w:p w14:paraId="55364CFF" w14:textId="7DE172C5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marquee style="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order:solid</w:t>
      </w:r>
      <w:proofErr w:type="spellEnd"/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" direction = "right"&gt;*****ABC Mobile shop Online Offers****** &lt;/marquee&gt;&lt;/font&gt;</w:t>
      </w:r>
    </w:p>
    <w:p w14:paraId="3CE3D685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cente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2FB4F155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lastRenderedPageBreak/>
        <w:t>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/mobile banner.jpg" alt="Image not loaded" width="100%" height="300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1948E06F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</w:t>
      </w:r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able  border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0" &gt;</w:t>
      </w:r>
    </w:p>
    <w:p w14:paraId="1BD6B880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&lt;tr &gt;</w:t>
      </w:r>
    </w:p>
    <w:p w14:paraId="1770C67E" w14:textId="0D26B129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/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OnePlus Nord CE 2 Lite 5G.webp" width="200" height="300"&gt;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5C7B87E5" w14:textId="206720CD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OnePlus Nord CE 2 Lite 5G.webp" width="200" height="300"&gt;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0A1937E8" w14:textId="2F622713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OnePlus Nord CE 2 Lite 5G.webp" width="200" height="300"&gt;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04827F59" w14:textId="6381CC22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OnePlus Nord CE 2 Lite 5G.webp" width="200" height="300"&gt;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1D5C386D" w14:textId="0581121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OnePlus Nord CE 2 Lite 5G.webp" width="200" height="300"&gt;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75ED5ED3" w14:textId="439FB8BF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img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rc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image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OnePlus Nord CE 2 Lite 5G.webp" width="200" height="300"&gt;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0DCD6313" w14:textId="4CFCDB8A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&lt;/tr&gt; </w:t>
      </w:r>
    </w:p>
    <w:p w14:paraId="1B5E92E4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&lt;tr &gt;</w:t>
      </w:r>
    </w:p>
    <w:p w14:paraId="1635F724" w14:textId="71C62E1D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OnePlus Nord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CE 2 Lite 5G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 M33 5G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2F56F067" w14:textId="5AE3F38A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  &l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samsung.com" target = "_blank"&gt;Redmi 9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Activ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(Coral Green, 6GB RAM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, 128GB Storage)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35516E78" w14:textId="7602C946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  &l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samsung.com" target = "_blank"&gt;Redmi 9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Activ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(Coral Green, 6GB RAM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, 128GB Storage)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1007BD46" w14:textId="1CB673D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/</w:t>
      </w:r>
      <w:r w:rsidR="00411B4D"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" target = "_blank"&gt;OnePlus Nord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CE 2 Lite 5G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 M33 5G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13F4EB71" w14:textId="02DBC6DA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    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  &l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samsung.com/</w:t>
      </w:r>
      <w:r w:rsidR="00411B4D"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" target = "_blank"&gt;Redmi 9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Activ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(Coral Green, 6GB RAM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, 128GB Storage)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35F90CB1" w14:textId="44683A63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lastRenderedPageBreak/>
        <w:t xml:space="preserve">        &lt;</w:t>
      </w:r>
      <w:proofErr w:type="spellStart"/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g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a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ref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= "https://www.amazon.in" target = "_blank"&gt;OnePlus Nord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CE 2 Lite 5G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 M33 5G&lt;/a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th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583938E5" w14:textId="6907D30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 &lt;/tr</w:t>
      </w:r>
      <w:proofErr w:type="gram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  <w:r w:rsidR="00197B8B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</w:t>
      </w:r>
      <w:proofErr w:type="gram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table&gt;</w:t>
      </w:r>
    </w:p>
    <w:p w14:paraId="26488B20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 &lt;hr width="100%"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colo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="red" size="5px" align="left" /&gt;</w:t>
      </w:r>
    </w:p>
    <w:p w14:paraId="5E2D0258" w14:textId="7C0652AF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h2&gt; Contact:</w:t>
      </w:r>
      <w:r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/h2&gt;</w:t>
      </w:r>
    </w:p>
    <w:p w14:paraId="7FBFE0A7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h3&gt; ABC Mobile shop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&gt;Mahatma Gandhi Rd, 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Haridevpu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, </w:t>
      </w:r>
    </w:p>
    <w:p w14:paraId="7F1A5C14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hanthala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Nagar, Ashok Nagar, Bengaluru,</w:t>
      </w:r>
    </w:p>
    <w:p w14:paraId="314B5D62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 xml:space="preserve"> &lt;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b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Karnataka 560001</w:t>
      </w:r>
    </w:p>
    <w:p w14:paraId="334A44A8" w14:textId="77777777" w:rsidR="00A22FDF" w:rsidRPr="00A22FDF" w:rsidRDefault="00A22FDF" w:rsidP="00987380">
      <w:pPr>
        <w:spacing w:after="0" w:line="360" w:lineRule="auto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h4&gt;Copyright © 2022 5CSE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SoE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/PU&lt;/h4&gt;&lt;/h3&gt;</w:t>
      </w:r>
    </w:p>
    <w:p w14:paraId="4338A285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/</w:t>
      </w:r>
      <w:proofErr w:type="spellStart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center</w:t>
      </w:r>
      <w:proofErr w:type="spellEnd"/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gt;</w:t>
      </w:r>
    </w:p>
    <w:p w14:paraId="6EBF98B6" w14:textId="77777777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/body&gt;</w:t>
      </w:r>
    </w:p>
    <w:p w14:paraId="7D8D4480" w14:textId="47527A7F" w:rsidR="00A22FDF" w:rsidRPr="00A22FDF" w:rsidRDefault="00A22FDF" w:rsidP="00A22FDF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</w:pPr>
      <w:r w:rsidRPr="00A22FDF">
        <w:rPr>
          <w:rStyle w:val="t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&lt;/html&gt;</w:t>
      </w:r>
    </w:p>
    <w:bookmarkEnd w:id="0"/>
    <w:p w14:paraId="6283AA1B" w14:textId="678E0CC7" w:rsidR="008537D0" w:rsidRDefault="007A6C59" w:rsidP="00F21A2D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utput:</w:t>
      </w:r>
    </w:p>
    <w:p w14:paraId="0D7175D4" w14:textId="0F32A9DC" w:rsidR="00256DB0" w:rsidRPr="008537D0" w:rsidRDefault="00973242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97324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drawing>
          <wp:inline distT="0" distB="0" distL="0" distR="0" wp14:anchorId="25AB06F5" wp14:editId="4B67C056">
            <wp:extent cx="6106795" cy="3890645"/>
            <wp:effectExtent l="38100" t="38100" r="46355" b="336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890645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256DB0" w:rsidRPr="008537D0" w:rsidSect="00197B8B">
      <w:pgSz w:w="11906" w:h="16838"/>
      <w:pgMar w:top="1440" w:right="849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F82B01"/>
    <w:multiLevelType w:val="multilevel"/>
    <w:tmpl w:val="0CDC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CE6328"/>
    <w:multiLevelType w:val="multilevel"/>
    <w:tmpl w:val="6504A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8F46CF"/>
    <w:multiLevelType w:val="hybridMultilevel"/>
    <w:tmpl w:val="F51A7CC8"/>
    <w:lvl w:ilvl="0" w:tplc="38CE97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42FB8"/>
    <w:multiLevelType w:val="multilevel"/>
    <w:tmpl w:val="DCE86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7351318">
    <w:abstractNumId w:val="3"/>
  </w:num>
  <w:num w:numId="2" w16cid:durableId="1389180745">
    <w:abstractNumId w:val="1"/>
  </w:num>
  <w:num w:numId="3" w16cid:durableId="535432476">
    <w:abstractNumId w:val="0"/>
  </w:num>
  <w:num w:numId="4" w16cid:durableId="4626960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zE0NDMwMDQ2MzBW0lEKTi0uzszPAymwqAUAaC7BYCwAAAA="/>
  </w:docVars>
  <w:rsids>
    <w:rsidRoot w:val="00F21A2D"/>
    <w:rsid w:val="00051E5C"/>
    <w:rsid w:val="00197B8B"/>
    <w:rsid w:val="00197CEA"/>
    <w:rsid w:val="00256DB0"/>
    <w:rsid w:val="002A27F8"/>
    <w:rsid w:val="003704D6"/>
    <w:rsid w:val="00370C3D"/>
    <w:rsid w:val="003D17A0"/>
    <w:rsid w:val="00411B4D"/>
    <w:rsid w:val="005D3808"/>
    <w:rsid w:val="00645E77"/>
    <w:rsid w:val="00766670"/>
    <w:rsid w:val="007A6C59"/>
    <w:rsid w:val="007E67CB"/>
    <w:rsid w:val="008168A3"/>
    <w:rsid w:val="008537D0"/>
    <w:rsid w:val="00973242"/>
    <w:rsid w:val="00987380"/>
    <w:rsid w:val="009C0ED3"/>
    <w:rsid w:val="009C7F89"/>
    <w:rsid w:val="00A10575"/>
    <w:rsid w:val="00A22FDF"/>
    <w:rsid w:val="00AD4538"/>
    <w:rsid w:val="00AD54F4"/>
    <w:rsid w:val="00B01D3D"/>
    <w:rsid w:val="00B24AD5"/>
    <w:rsid w:val="00B26BF3"/>
    <w:rsid w:val="00B75D32"/>
    <w:rsid w:val="00B97F00"/>
    <w:rsid w:val="00C327D4"/>
    <w:rsid w:val="00C519CC"/>
    <w:rsid w:val="00C86676"/>
    <w:rsid w:val="00D97B48"/>
    <w:rsid w:val="00DA21DB"/>
    <w:rsid w:val="00E00F95"/>
    <w:rsid w:val="00E077FC"/>
    <w:rsid w:val="00F170A3"/>
    <w:rsid w:val="00F21A2D"/>
    <w:rsid w:val="00F2695A"/>
    <w:rsid w:val="00F3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E142B"/>
  <w15:chartTrackingRefBased/>
  <w15:docId w15:val="{CE9DEC17-00E3-4A93-97DF-BB45928BE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21A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6D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1A2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F21A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21A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21A2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21A2D"/>
    <w:rPr>
      <w:color w:val="0000FF"/>
      <w:u w:val="single"/>
    </w:rPr>
  </w:style>
  <w:style w:type="character" w:customStyle="1" w:styleId="t">
    <w:name w:val="t"/>
    <w:basedOn w:val="DefaultParagraphFont"/>
    <w:rsid w:val="008537D0"/>
  </w:style>
  <w:style w:type="character" w:customStyle="1" w:styleId="Heading3Char">
    <w:name w:val="Heading 3 Char"/>
    <w:basedOn w:val="DefaultParagraphFont"/>
    <w:link w:val="Heading3"/>
    <w:uiPriority w:val="9"/>
    <w:semiHidden/>
    <w:rsid w:val="00256D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56DB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D5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6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5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7B1C16C871A48A7234ABD46DB3D36" ma:contentTypeVersion="3" ma:contentTypeDescription="Create a new document." ma:contentTypeScope="" ma:versionID="db483d2e83f605c82584196b80fcdcb7">
  <xsd:schema xmlns:xsd="http://www.w3.org/2001/XMLSchema" xmlns:xs="http://www.w3.org/2001/XMLSchema" xmlns:p="http://schemas.microsoft.com/office/2006/metadata/properties" xmlns:ns2="b0e4c529-dd56-44df-9442-61e4306d0053" targetNamespace="http://schemas.microsoft.com/office/2006/metadata/properties" ma:root="true" ma:fieldsID="3b6ca192547e2c1f53a0d2ca0e8f6b6e" ns2:_="">
    <xsd:import namespace="b0e4c529-dd56-44df-9442-61e4306d0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4c529-dd56-44df-9442-61e4306d0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91C92A-3934-4097-8ECB-18244E965BD9}"/>
</file>

<file path=customXml/itemProps2.xml><?xml version="1.0" encoding="utf-8"?>
<ds:datastoreItem xmlns:ds="http://schemas.openxmlformats.org/officeDocument/2006/customXml" ds:itemID="{47D152DF-A000-49A1-9CDD-FA03E709606D}"/>
</file>

<file path=customXml/itemProps3.xml><?xml version="1.0" encoding="utf-8"?>
<ds:datastoreItem xmlns:ds="http://schemas.openxmlformats.org/officeDocument/2006/customXml" ds:itemID="{EBB6C6FB-5ABB-4045-82EA-F601E80BD2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prabhu prabhu</cp:lastModifiedBy>
  <cp:revision>9</cp:revision>
  <cp:lastPrinted>2022-09-24T11:09:00Z</cp:lastPrinted>
  <dcterms:created xsi:type="dcterms:W3CDTF">2022-09-19T04:52:00Z</dcterms:created>
  <dcterms:modified xsi:type="dcterms:W3CDTF">2022-09-2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7B1C16C871A48A7234ABD46DB3D36</vt:lpwstr>
  </property>
</Properties>
</file>